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267" w:type="pct"/>
        <w:tblInd w:w="-289" w:type="dxa"/>
        <w:tblLayout w:type="fixed"/>
        <w:tblLook w:val="04A0" w:firstRow="1" w:lastRow="0" w:firstColumn="1" w:lastColumn="0" w:noHBand="0" w:noVBand="1"/>
      </w:tblPr>
      <w:tblGrid>
        <w:gridCol w:w="1858"/>
        <w:gridCol w:w="6382"/>
        <w:gridCol w:w="1257"/>
      </w:tblGrid>
      <w:tr w:rsidR="00681D00" w:rsidRPr="001F3898" w14:paraId="5F2D8BB6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128E5FD9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  <w:b/>
                <w:bCs/>
              </w:rPr>
            </w:pPr>
            <w:r w:rsidRPr="001F3898">
              <w:rPr>
                <w:rFonts w:ascii="PT Sans" w:hAnsi="PT Sans"/>
                <w:b/>
                <w:bCs/>
              </w:rPr>
              <w:t>Topic</w:t>
            </w:r>
          </w:p>
        </w:tc>
        <w:tc>
          <w:tcPr>
            <w:tcW w:w="3360" w:type="pct"/>
            <w:vAlign w:val="center"/>
          </w:tcPr>
          <w:p w14:paraId="7AFFC306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  <w:b/>
                <w:bCs/>
              </w:rPr>
            </w:pPr>
            <w:r w:rsidRPr="001F3898">
              <w:rPr>
                <w:rFonts w:ascii="PT Sans" w:hAnsi="PT Sans"/>
                <w:b/>
                <w:bCs/>
              </w:rPr>
              <w:t>Link</w:t>
            </w:r>
          </w:p>
        </w:tc>
        <w:tc>
          <w:tcPr>
            <w:tcW w:w="662" w:type="pct"/>
            <w:vAlign w:val="center"/>
          </w:tcPr>
          <w:p w14:paraId="40E9AA0D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  <w:b/>
                <w:bCs/>
              </w:rPr>
            </w:pPr>
            <w:r w:rsidRPr="001F3898">
              <w:rPr>
                <w:rFonts w:ascii="PT Sans" w:hAnsi="PT Sans"/>
                <w:b/>
                <w:bCs/>
              </w:rPr>
              <w:t>Slide</w:t>
            </w:r>
          </w:p>
        </w:tc>
      </w:tr>
      <w:tr w:rsidR="00681D00" w:rsidRPr="001F3898" w14:paraId="01D61418" w14:textId="77777777" w:rsidTr="0089586D">
        <w:trPr>
          <w:trHeight w:val="340"/>
        </w:trPr>
        <w:tc>
          <w:tcPr>
            <w:tcW w:w="5000" w:type="pct"/>
            <w:gridSpan w:val="3"/>
            <w:vAlign w:val="center"/>
          </w:tcPr>
          <w:p w14:paraId="7155C0E5" w14:textId="77777777" w:rsidR="00681D00" w:rsidRPr="001F3898" w:rsidRDefault="00681D00" w:rsidP="0089586D">
            <w:pPr>
              <w:rPr>
                <w:rFonts w:ascii="PT Sans" w:hAnsi="PT Sans"/>
                <w:b/>
                <w:bCs/>
              </w:rPr>
            </w:pPr>
            <w:r w:rsidRPr="001F3898">
              <w:rPr>
                <w:rFonts w:ascii="PT Sans" w:hAnsi="PT Sans"/>
                <w:b/>
                <w:bCs/>
              </w:rPr>
              <w:t xml:space="preserve">Module 1 </w:t>
            </w:r>
          </w:p>
        </w:tc>
      </w:tr>
      <w:tr w:rsidR="00681D00" w:rsidRPr="001F3898" w14:paraId="229F96C2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0CCD9CC9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 xml:space="preserve">What is Sustainability? </w:t>
            </w:r>
          </w:p>
        </w:tc>
        <w:tc>
          <w:tcPr>
            <w:tcW w:w="3360" w:type="pct"/>
            <w:vAlign w:val="center"/>
          </w:tcPr>
          <w:p w14:paraId="47048A1D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4" w:history="1">
              <w:r w:rsidR="00681D00" w:rsidRPr="001F3898">
                <w:rPr>
                  <w:rStyle w:val="Hyperlink"/>
                  <w:rFonts w:ascii="PT Sans" w:hAnsi="PT Sans"/>
                </w:rPr>
                <w:t>https://cnx.org/contents/F0Hv_Zza@45.1:mF42kFDQ@7/What-is-Sustainability</w:t>
              </w:r>
            </w:hyperlink>
          </w:p>
          <w:p w14:paraId="143342C2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0D94DAEE" w14:textId="35650419" w:rsidR="00681D00" w:rsidRPr="001F3898" w:rsidRDefault="00372C0F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5</w:t>
            </w:r>
          </w:p>
        </w:tc>
      </w:tr>
      <w:tr w:rsidR="00372C0F" w:rsidRPr="001F3898" w14:paraId="78803FE2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4A5A55BE" w14:textId="54E61E8B" w:rsidR="00372C0F" w:rsidRPr="001F3898" w:rsidRDefault="00372C0F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 xml:space="preserve">Three pillars of sustainability </w:t>
            </w:r>
          </w:p>
        </w:tc>
        <w:tc>
          <w:tcPr>
            <w:tcW w:w="3360" w:type="pct"/>
            <w:vAlign w:val="center"/>
          </w:tcPr>
          <w:p w14:paraId="48267A47" w14:textId="7908C76F" w:rsidR="00372C0F" w:rsidRDefault="00372C0F" w:rsidP="0089586D">
            <w:hyperlink r:id="rId5" w:history="1">
              <w:r w:rsidRPr="008F320C">
                <w:rPr>
                  <w:rStyle w:val="Hyperlink"/>
                </w:rPr>
                <w:t>https://circularecology.com/sustainability-and-sustainable-development.html</w:t>
              </w:r>
            </w:hyperlink>
          </w:p>
          <w:p w14:paraId="069827E1" w14:textId="1CBADFC0" w:rsidR="00372C0F" w:rsidRDefault="00372C0F" w:rsidP="0089586D"/>
        </w:tc>
        <w:tc>
          <w:tcPr>
            <w:tcW w:w="662" w:type="pct"/>
            <w:vAlign w:val="center"/>
          </w:tcPr>
          <w:p w14:paraId="163E8BA7" w14:textId="32A66B09" w:rsidR="00372C0F" w:rsidRDefault="00372C0F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6</w:t>
            </w:r>
          </w:p>
        </w:tc>
      </w:tr>
      <w:tr w:rsidR="00372C0F" w:rsidRPr="001F3898" w14:paraId="2DFAAA8F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39241D7A" w14:textId="3DE7A4FC" w:rsidR="00372C0F" w:rsidRDefault="00372C0F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 xml:space="preserve">Limits to growth </w:t>
            </w:r>
          </w:p>
        </w:tc>
        <w:tc>
          <w:tcPr>
            <w:tcW w:w="3360" w:type="pct"/>
            <w:vAlign w:val="center"/>
          </w:tcPr>
          <w:p w14:paraId="325AE4FE" w14:textId="6E23FB51" w:rsidR="00372C0F" w:rsidRDefault="00372C0F" w:rsidP="0089586D">
            <w:hyperlink r:id="rId6" w:history="1">
              <w:r w:rsidRPr="008F320C">
                <w:rPr>
                  <w:rStyle w:val="Hyperlink"/>
                </w:rPr>
                <w:t>https://optimizeias.com/limits-to-growth/#:~:text=Limit%20of%20growth%20theory%20says,limited%20resources%20available%20on%20earth</w:t>
              </w:r>
            </w:hyperlink>
            <w:r w:rsidRPr="00372C0F">
              <w:t>.</w:t>
            </w:r>
          </w:p>
          <w:p w14:paraId="398BB679" w14:textId="0D6D3A1B" w:rsidR="00372C0F" w:rsidRDefault="00372C0F" w:rsidP="0089586D"/>
        </w:tc>
        <w:tc>
          <w:tcPr>
            <w:tcW w:w="662" w:type="pct"/>
            <w:vAlign w:val="center"/>
          </w:tcPr>
          <w:p w14:paraId="3FE4220A" w14:textId="447AB60A" w:rsidR="00372C0F" w:rsidRDefault="00372C0F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 xml:space="preserve">7 &amp; 8 </w:t>
            </w:r>
          </w:p>
        </w:tc>
      </w:tr>
      <w:tr w:rsidR="008E616C" w:rsidRPr="001F3898" w14:paraId="61E18CB3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1F52BD86" w14:textId="44C7DDE9" w:rsidR="008E616C" w:rsidRPr="001F3898" w:rsidRDefault="008E616C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Colony collapse disorder</w:t>
            </w:r>
          </w:p>
        </w:tc>
        <w:tc>
          <w:tcPr>
            <w:tcW w:w="3360" w:type="pct"/>
            <w:vAlign w:val="center"/>
          </w:tcPr>
          <w:p w14:paraId="26D3E722" w14:textId="4AD06145" w:rsidR="008E616C" w:rsidRDefault="008E616C" w:rsidP="0089586D">
            <w:hyperlink r:id="rId7" w:history="1">
              <w:r w:rsidRPr="008F320C">
                <w:rPr>
                  <w:rStyle w:val="Hyperlink"/>
                </w:rPr>
                <w:t>https://ohiostate.pressbooks.pub/sciencebites/chapter/the-mysterious-case-of-colony-collapse-disorder/#:~:text=Colony%20Collapse%20Disorder%20or%20CCD,multi%2Dbillion%20dollar%20food%20industry</w:t>
              </w:r>
            </w:hyperlink>
            <w:r w:rsidRPr="008E616C">
              <w:t>.</w:t>
            </w:r>
          </w:p>
          <w:p w14:paraId="443D702E" w14:textId="55793ADC" w:rsidR="008E616C" w:rsidRDefault="008E616C" w:rsidP="0089586D"/>
        </w:tc>
        <w:tc>
          <w:tcPr>
            <w:tcW w:w="662" w:type="pct"/>
            <w:vAlign w:val="center"/>
          </w:tcPr>
          <w:p w14:paraId="04057EE3" w14:textId="2EA28BB1" w:rsidR="008E616C" w:rsidRDefault="00286A1B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10</w:t>
            </w:r>
          </w:p>
        </w:tc>
      </w:tr>
      <w:tr w:rsidR="00681D00" w:rsidRPr="001F3898" w14:paraId="1A423EAE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5F675017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 xml:space="preserve">IPAT equation </w:t>
            </w:r>
          </w:p>
        </w:tc>
        <w:tc>
          <w:tcPr>
            <w:tcW w:w="3360" w:type="pct"/>
            <w:vAlign w:val="center"/>
          </w:tcPr>
          <w:p w14:paraId="1978645D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8" w:history="1">
              <w:r w:rsidR="00681D00" w:rsidRPr="001F3898">
                <w:rPr>
                  <w:rStyle w:val="Hyperlink"/>
                  <w:rFonts w:ascii="PT Sans" w:hAnsi="PT Sans"/>
                </w:rPr>
                <w:t>https://cnx.org/contents/F0Hv_Zza@45.1:2W5z7VQ7@5/The-IPAT-Equation</w:t>
              </w:r>
            </w:hyperlink>
          </w:p>
          <w:p w14:paraId="3AAF0DBD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68AEF036" w14:textId="2A856DD3" w:rsidR="00681D00" w:rsidRPr="001F3898" w:rsidRDefault="005652B7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1</w:t>
            </w:r>
            <w:r w:rsidR="0025490B">
              <w:rPr>
                <w:rFonts w:ascii="PT Sans" w:hAnsi="PT Sans"/>
              </w:rPr>
              <w:t>1</w:t>
            </w:r>
          </w:p>
        </w:tc>
      </w:tr>
      <w:tr w:rsidR="00EA4B5E" w:rsidRPr="001F3898" w14:paraId="3C59EF31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6D39BB73" w14:textId="28423FF0" w:rsidR="00EA4B5E" w:rsidRPr="001F3898" w:rsidRDefault="00EA4B5E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Growth Curve</w:t>
            </w:r>
          </w:p>
        </w:tc>
        <w:tc>
          <w:tcPr>
            <w:tcW w:w="3360" w:type="pct"/>
            <w:vAlign w:val="center"/>
          </w:tcPr>
          <w:p w14:paraId="14FFAAA7" w14:textId="0DA814C3" w:rsidR="00EA4B5E" w:rsidRDefault="00EA4B5E" w:rsidP="0089586D">
            <w:hyperlink r:id="rId9" w:history="1">
              <w:r w:rsidRPr="008F320C">
                <w:rPr>
                  <w:rStyle w:val="Hyperlink"/>
                </w:rPr>
                <w:t>https://www.investopedia.com/terms/g/growth-curve.asp</w:t>
              </w:r>
            </w:hyperlink>
          </w:p>
          <w:p w14:paraId="5AD927FB" w14:textId="126A59B2" w:rsidR="00EA4B5E" w:rsidRDefault="00EA4B5E" w:rsidP="0089586D"/>
        </w:tc>
        <w:tc>
          <w:tcPr>
            <w:tcW w:w="662" w:type="pct"/>
            <w:vAlign w:val="center"/>
          </w:tcPr>
          <w:p w14:paraId="57DFB61A" w14:textId="6F05FA5C" w:rsidR="00EA4B5E" w:rsidRDefault="00EA4B5E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12</w:t>
            </w:r>
          </w:p>
        </w:tc>
      </w:tr>
      <w:tr w:rsidR="00681D00" w:rsidRPr="001F3898" w14:paraId="69BD31B9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7A6B64BC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 xml:space="preserve">St. </w:t>
            </w:r>
            <w:proofErr w:type="spellStart"/>
            <w:r w:rsidRPr="001F3898">
              <w:rPr>
                <w:rFonts w:ascii="PT Sans" w:hAnsi="PT Sans"/>
              </w:rPr>
              <w:t>Mathhew</w:t>
            </w:r>
            <w:proofErr w:type="spellEnd"/>
            <w:r w:rsidRPr="001F3898">
              <w:rPr>
                <w:rFonts w:ascii="PT Sans" w:hAnsi="PT Sans"/>
              </w:rPr>
              <w:t xml:space="preserve"> island reindeer population </w:t>
            </w:r>
          </w:p>
        </w:tc>
        <w:tc>
          <w:tcPr>
            <w:tcW w:w="3360" w:type="pct"/>
            <w:vAlign w:val="center"/>
          </w:tcPr>
          <w:p w14:paraId="0504841A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10" w:history="1">
              <w:r w:rsidR="00681D00" w:rsidRPr="001F3898">
                <w:rPr>
                  <w:rStyle w:val="Hyperlink"/>
                  <w:rFonts w:ascii="PT Sans" w:hAnsi="PT Sans"/>
                </w:rPr>
                <w:t>http://graduate.cees.wfu.edu/magazine/remarkable-networks-survival-of-the-fittest-community</w:t>
              </w:r>
            </w:hyperlink>
          </w:p>
          <w:p w14:paraId="194C7A0B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25F2AC00" w14:textId="1A6518AA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1</w:t>
            </w:r>
            <w:r w:rsidR="005652B7">
              <w:rPr>
                <w:rFonts w:ascii="PT Sans" w:hAnsi="PT Sans"/>
              </w:rPr>
              <w:t>3</w:t>
            </w:r>
            <w:r w:rsidRPr="001F3898">
              <w:rPr>
                <w:rFonts w:ascii="PT Sans" w:hAnsi="PT Sans"/>
              </w:rPr>
              <w:t xml:space="preserve"> &amp; 1</w:t>
            </w:r>
            <w:r w:rsidR="005652B7">
              <w:rPr>
                <w:rFonts w:ascii="PT Sans" w:hAnsi="PT Sans"/>
              </w:rPr>
              <w:t>4</w:t>
            </w:r>
          </w:p>
        </w:tc>
      </w:tr>
      <w:tr w:rsidR="00681D00" w:rsidRPr="001F3898" w14:paraId="04B32FBE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1A29691D" w14:textId="577733AB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Growth curve</w:t>
            </w:r>
            <w:r w:rsidR="00EA4B5E">
              <w:rPr>
                <w:rFonts w:ascii="PT Sans" w:hAnsi="PT Sans"/>
              </w:rPr>
              <w:t>s</w:t>
            </w:r>
          </w:p>
        </w:tc>
        <w:tc>
          <w:tcPr>
            <w:tcW w:w="3360" w:type="pct"/>
            <w:vAlign w:val="center"/>
          </w:tcPr>
          <w:p w14:paraId="41B24E62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11" w:history="1">
              <w:r w:rsidR="00681D00" w:rsidRPr="001F3898">
                <w:rPr>
                  <w:rStyle w:val="Hyperlink"/>
                  <w:rFonts w:ascii="PT Sans" w:hAnsi="PT Sans"/>
                </w:rPr>
                <w:t>https://courses.lumenlearning.com/boundless-biology/chapter/environmental-limits-to-population-growth/</w:t>
              </w:r>
            </w:hyperlink>
          </w:p>
          <w:p w14:paraId="7075DF10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74FB645E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  <w:p w14:paraId="6B465837" w14:textId="68514FAF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1</w:t>
            </w:r>
            <w:r w:rsidR="00EA4B5E">
              <w:rPr>
                <w:rFonts w:ascii="PT Sans" w:hAnsi="PT Sans"/>
              </w:rPr>
              <w:t>7</w:t>
            </w:r>
          </w:p>
        </w:tc>
      </w:tr>
      <w:tr w:rsidR="00D40897" w:rsidRPr="001F3898" w14:paraId="2FC27104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051274B5" w14:textId="3D74192B" w:rsidR="00D40897" w:rsidRPr="001F3898" w:rsidRDefault="00D40897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 xml:space="preserve">Malthusian theory </w:t>
            </w:r>
          </w:p>
        </w:tc>
        <w:tc>
          <w:tcPr>
            <w:tcW w:w="3360" w:type="pct"/>
            <w:vAlign w:val="center"/>
          </w:tcPr>
          <w:p w14:paraId="2A1A6E46" w14:textId="5B9E43CD" w:rsidR="00D40897" w:rsidRDefault="00D40897" w:rsidP="0089586D">
            <w:hyperlink r:id="rId12" w:history="1">
              <w:r w:rsidRPr="008F320C">
                <w:rPr>
                  <w:rStyle w:val="Hyperlink"/>
                </w:rPr>
                <w:t>https://www.vedantu.com/physics/malthusian-theory-of-population</w:t>
              </w:r>
            </w:hyperlink>
          </w:p>
          <w:p w14:paraId="619BE69D" w14:textId="34EAF864" w:rsidR="00D40897" w:rsidRDefault="00D40897" w:rsidP="0089586D"/>
          <w:p w14:paraId="3547E8A0" w14:textId="323FC48C" w:rsidR="00D40897" w:rsidRDefault="00D40897" w:rsidP="0089586D">
            <w:r>
              <w:t xml:space="preserve">Read Malthusian theory summary </w:t>
            </w:r>
          </w:p>
          <w:p w14:paraId="30140252" w14:textId="409EE094" w:rsidR="00D40897" w:rsidRDefault="00D40897" w:rsidP="0089586D"/>
        </w:tc>
        <w:tc>
          <w:tcPr>
            <w:tcW w:w="662" w:type="pct"/>
            <w:vAlign w:val="center"/>
          </w:tcPr>
          <w:p w14:paraId="0AA9D0F8" w14:textId="3DCF7A94" w:rsidR="00D40897" w:rsidRPr="001F3898" w:rsidRDefault="00D40897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18</w:t>
            </w:r>
          </w:p>
        </w:tc>
      </w:tr>
      <w:tr w:rsidR="0000007A" w:rsidRPr="001F3898" w14:paraId="1321925A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07E08A7D" w14:textId="255B4649" w:rsidR="0000007A" w:rsidRDefault="0000007A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 xml:space="preserve">Fertility rate </w:t>
            </w:r>
          </w:p>
        </w:tc>
        <w:tc>
          <w:tcPr>
            <w:tcW w:w="3360" w:type="pct"/>
            <w:vAlign w:val="center"/>
          </w:tcPr>
          <w:p w14:paraId="1F0775A4" w14:textId="26E57085" w:rsidR="0000007A" w:rsidRDefault="0000007A" w:rsidP="0089586D">
            <w:hyperlink r:id="rId13" w:history="1">
              <w:r w:rsidRPr="008F320C">
                <w:rPr>
                  <w:rStyle w:val="Hyperlink"/>
                </w:rPr>
                <w:t>https://data.oecd.org/pop/fertility-rates.htm#:~:text=The%20total%20fertility%20rate%20in,prevailing%20age%2Dspecific%20fertility%20rates</w:t>
              </w:r>
            </w:hyperlink>
            <w:r w:rsidRPr="0000007A">
              <w:t>.</w:t>
            </w:r>
          </w:p>
          <w:p w14:paraId="4C2D887E" w14:textId="72D98D1D" w:rsidR="0000007A" w:rsidRDefault="0000007A" w:rsidP="0089586D"/>
        </w:tc>
        <w:tc>
          <w:tcPr>
            <w:tcW w:w="662" w:type="pct"/>
            <w:vAlign w:val="center"/>
          </w:tcPr>
          <w:p w14:paraId="09DA34A0" w14:textId="677B47FC" w:rsidR="0000007A" w:rsidRDefault="0000007A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27</w:t>
            </w:r>
          </w:p>
        </w:tc>
      </w:tr>
      <w:tr w:rsidR="00681D00" w:rsidRPr="001F3898" w14:paraId="4A47FFEE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693B45F1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 xml:space="preserve">Demographic transition model </w:t>
            </w:r>
          </w:p>
        </w:tc>
        <w:tc>
          <w:tcPr>
            <w:tcW w:w="3360" w:type="pct"/>
            <w:vAlign w:val="center"/>
          </w:tcPr>
          <w:p w14:paraId="21F7180D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14" w:history="1">
              <w:r w:rsidR="00681D00" w:rsidRPr="001F3898">
                <w:rPr>
                  <w:rStyle w:val="Hyperlink"/>
                  <w:rFonts w:ascii="PT Sans" w:hAnsi="PT Sans"/>
                </w:rPr>
                <w:t>https://geographyfieldwork.com/DemographicTransition.htm</w:t>
              </w:r>
            </w:hyperlink>
          </w:p>
          <w:p w14:paraId="1F627AF9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20146A8A" w14:textId="14118A58" w:rsidR="00681D00" w:rsidRPr="001F3898" w:rsidRDefault="008E6E7E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2</w:t>
            </w:r>
            <w:r w:rsidR="00F11C92">
              <w:rPr>
                <w:rFonts w:ascii="PT Sans" w:hAnsi="PT Sans"/>
              </w:rPr>
              <w:t>9</w:t>
            </w:r>
          </w:p>
        </w:tc>
      </w:tr>
      <w:tr w:rsidR="00F11C92" w:rsidRPr="001F3898" w14:paraId="3FA6A9B7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12784E18" w14:textId="0F85B3E3" w:rsidR="00F11C92" w:rsidRPr="001F3898" w:rsidRDefault="00F11C92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 xml:space="preserve">Future population </w:t>
            </w:r>
          </w:p>
        </w:tc>
        <w:tc>
          <w:tcPr>
            <w:tcW w:w="3360" w:type="pct"/>
            <w:vAlign w:val="center"/>
          </w:tcPr>
          <w:p w14:paraId="05F9EC97" w14:textId="63F1EFEA" w:rsidR="00F11C92" w:rsidRDefault="00F11C92" w:rsidP="0089586D">
            <w:hyperlink r:id="rId15" w:history="1">
              <w:r w:rsidRPr="008F320C">
                <w:rPr>
                  <w:rStyle w:val="Hyperlink"/>
                </w:rPr>
                <w:t>https://www.un.org/en/global-issues/population#:~:text=The%20world%20population%20is%20projected,surrounding%20these%20latest%20population%20projections</w:t>
              </w:r>
            </w:hyperlink>
            <w:r w:rsidRPr="00F11C92">
              <w:t>.</w:t>
            </w:r>
          </w:p>
          <w:p w14:paraId="2C58A7F7" w14:textId="257B4B06" w:rsidR="00F11C92" w:rsidRDefault="00F11C92" w:rsidP="0089586D"/>
        </w:tc>
        <w:tc>
          <w:tcPr>
            <w:tcW w:w="662" w:type="pct"/>
            <w:vAlign w:val="center"/>
          </w:tcPr>
          <w:p w14:paraId="60307FE0" w14:textId="5FE94D63" w:rsidR="00F11C92" w:rsidRDefault="00F11C92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30</w:t>
            </w:r>
          </w:p>
        </w:tc>
      </w:tr>
      <w:tr w:rsidR="00681D00" w:rsidRPr="001F3898" w14:paraId="241CC6CE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47323875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Population pyramid</w:t>
            </w:r>
          </w:p>
        </w:tc>
        <w:tc>
          <w:tcPr>
            <w:tcW w:w="3360" w:type="pct"/>
            <w:vAlign w:val="center"/>
          </w:tcPr>
          <w:p w14:paraId="6CACC907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16" w:history="1">
              <w:r w:rsidR="00681D00" w:rsidRPr="001F3898">
                <w:rPr>
                  <w:rStyle w:val="Hyperlink"/>
                  <w:rFonts w:ascii="PT Sans" w:hAnsi="PT Sans"/>
                </w:rPr>
                <w:t>https://www.insee.fr/en/metadonnees/definition/c1230</w:t>
              </w:r>
            </w:hyperlink>
          </w:p>
          <w:p w14:paraId="3BA8FA4B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5C96E6B0" w14:textId="4ABDABB9" w:rsidR="00681D00" w:rsidRPr="001F3898" w:rsidRDefault="005652B7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3</w:t>
            </w:r>
            <w:r w:rsidR="00050237">
              <w:rPr>
                <w:rFonts w:ascii="PT Sans" w:hAnsi="PT Sans"/>
              </w:rPr>
              <w:t>1</w:t>
            </w:r>
          </w:p>
        </w:tc>
      </w:tr>
      <w:tr w:rsidR="00681D00" w:rsidRPr="001F3898" w14:paraId="11C7A674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7F0390A4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Tragedy of commons</w:t>
            </w:r>
          </w:p>
        </w:tc>
        <w:tc>
          <w:tcPr>
            <w:tcW w:w="3360" w:type="pct"/>
            <w:vAlign w:val="center"/>
          </w:tcPr>
          <w:p w14:paraId="46D0F28B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17" w:history="1">
              <w:r w:rsidR="00681D00" w:rsidRPr="001F3898">
                <w:rPr>
                  <w:rStyle w:val="Hyperlink"/>
                  <w:rFonts w:ascii="PT Sans" w:hAnsi="PT Sans"/>
                </w:rPr>
                <w:t>https://www.investopedia.com/terms/t/tragedy-of-the-commons.asp</w:t>
              </w:r>
            </w:hyperlink>
          </w:p>
          <w:p w14:paraId="58F587DA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5E69895D" w14:textId="3A1E1E9D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3</w:t>
            </w:r>
            <w:r w:rsidR="005652B7">
              <w:rPr>
                <w:rFonts w:ascii="PT Sans" w:hAnsi="PT Sans"/>
              </w:rPr>
              <w:t>4</w:t>
            </w:r>
          </w:p>
        </w:tc>
      </w:tr>
      <w:tr w:rsidR="00681D00" w:rsidRPr="001F3898" w14:paraId="5F9F9B60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334978AC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lastRenderedPageBreak/>
              <w:t>Big five mass extinction in human history</w:t>
            </w:r>
          </w:p>
        </w:tc>
        <w:tc>
          <w:tcPr>
            <w:tcW w:w="3360" w:type="pct"/>
            <w:vAlign w:val="center"/>
          </w:tcPr>
          <w:p w14:paraId="24A731BB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18" w:history="1">
              <w:r w:rsidR="00681D00" w:rsidRPr="001F3898">
                <w:rPr>
                  <w:rStyle w:val="Hyperlink"/>
                  <w:rFonts w:ascii="PT Sans" w:hAnsi="PT Sans"/>
                </w:rPr>
                <w:t>https://ourworldindata.org/extinctions</w:t>
              </w:r>
            </w:hyperlink>
          </w:p>
          <w:p w14:paraId="3D2BA535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4E6DA6AA" w14:textId="1B115652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4</w:t>
            </w:r>
            <w:r w:rsidR="00423CFC">
              <w:rPr>
                <w:rFonts w:ascii="PT Sans" w:hAnsi="PT Sans"/>
              </w:rPr>
              <w:t>4</w:t>
            </w:r>
            <w:r w:rsidRPr="001F3898">
              <w:rPr>
                <w:rFonts w:ascii="PT Sans" w:hAnsi="PT Sans"/>
              </w:rPr>
              <w:t xml:space="preserve"> - 4</w:t>
            </w:r>
            <w:r w:rsidR="00423CFC">
              <w:rPr>
                <w:rFonts w:ascii="PT Sans" w:hAnsi="PT Sans"/>
              </w:rPr>
              <w:t>8</w:t>
            </w:r>
          </w:p>
        </w:tc>
      </w:tr>
      <w:tr w:rsidR="00681D00" w:rsidRPr="001F3898" w14:paraId="54A73A6A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0918A6FE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 xml:space="preserve">Weather vs. Climate </w:t>
            </w:r>
          </w:p>
        </w:tc>
        <w:tc>
          <w:tcPr>
            <w:tcW w:w="3360" w:type="pct"/>
            <w:vAlign w:val="center"/>
          </w:tcPr>
          <w:p w14:paraId="11CB0E15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19" w:history="1">
              <w:r w:rsidR="00681D00" w:rsidRPr="001F3898">
                <w:rPr>
                  <w:rStyle w:val="Hyperlink"/>
                  <w:rFonts w:ascii="PT Sans" w:hAnsi="PT Sans"/>
                </w:rPr>
                <w:t>https://climate.ncsu.edu/learn/weather-vs-climate-whats-the-difference/</w:t>
              </w:r>
            </w:hyperlink>
          </w:p>
          <w:p w14:paraId="35E7EAC2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1D25F7FC" w14:textId="3FCE6271" w:rsidR="00681D00" w:rsidRPr="001F3898" w:rsidRDefault="005652B7" w:rsidP="0089586D">
            <w:pPr>
              <w:rPr>
                <w:rFonts w:ascii="PT Sans" w:hAnsi="PT Sans"/>
              </w:rPr>
            </w:pPr>
            <w:r>
              <w:rPr>
                <w:rFonts w:ascii="PT Sans" w:hAnsi="PT Sans"/>
              </w:rPr>
              <w:t>50</w:t>
            </w:r>
          </w:p>
        </w:tc>
      </w:tr>
      <w:tr w:rsidR="00681D00" w:rsidRPr="001F3898" w14:paraId="0420D38F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2E78D35E" w14:textId="77777777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 xml:space="preserve">Ice core dating </w:t>
            </w:r>
          </w:p>
          <w:p w14:paraId="6C519556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3360" w:type="pct"/>
            <w:vAlign w:val="center"/>
          </w:tcPr>
          <w:p w14:paraId="10DAFC6E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20" w:history="1">
              <w:r w:rsidR="00681D00" w:rsidRPr="001F3898">
                <w:rPr>
                  <w:rStyle w:val="Hyperlink"/>
                  <w:rFonts w:ascii="PT Sans" w:hAnsi="PT Sans"/>
                </w:rPr>
                <w:t>https://pages.uoregon.edu/rdorsey/geo334/O-isotopes.html</w:t>
              </w:r>
            </w:hyperlink>
          </w:p>
          <w:p w14:paraId="3C12C8ED" w14:textId="77777777" w:rsidR="00681D00" w:rsidRPr="001F3898" w:rsidRDefault="00681D00" w:rsidP="0089586D">
            <w:pPr>
              <w:rPr>
                <w:rFonts w:ascii="PT Sans" w:hAnsi="PT Sans"/>
              </w:rPr>
            </w:pPr>
          </w:p>
          <w:p w14:paraId="37B2F215" w14:textId="77777777" w:rsidR="00681D00" w:rsidRPr="001F3898" w:rsidRDefault="00FD278B" w:rsidP="0089586D">
            <w:pPr>
              <w:rPr>
                <w:rFonts w:ascii="PT Sans" w:hAnsi="PT Sans"/>
              </w:rPr>
            </w:pPr>
            <w:hyperlink r:id="rId21" w:history="1">
              <w:r w:rsidR="00681D00" w:rsidRPr="001F3898">
                <w:rPr>
                  <w:rStyle w:val="Hyperlink"/>
                  <w:rFonts w:ascii="PT Sans" w:hAnsi="PT Sans"/>
                </w:rPr>
                <w:t>https://www.chemedx.org/blog/ice-cores-stable-isotopes-climate-change-and-chemistry-part-2</w:t>
              </w:r>
            </w:hyperlink>
          </w:p>
          <w:p w14:paraId="66FDDC21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33F2C949" w14:textId="395DB233" w:rsidR="00681D00" w:rsidRPr="001F3898" w:rsidRDefault="00681D00" w:rsidP="0089586D">
            <w:pPr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5</w:t>
            </w:r>
            <w:r w:rsidR="006D506A">
              <w:rPr>
                <w:rFonts w:ascii="PT Sans" w:hAnsi="PT Sans"/>
              </w:rPr>
              <w:t>5-56</w:t>
            </w:r>
          </w:p>
        </w:tc>
      </w:tr>
      <w:tr w:rsidR="00681D00" w:rsidRPr="001F3898" w14:paraId="593369C6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7A60C6D9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Modern Climate</w:t>
            </w:r>
          </w:p>
        </w:tc>
        <w:tc>
          <w:tcPr>
            <w:tcW w:w="3360" w:type="pct"/>
            <w:vAlign w:val="center"/>
          </w:tcPr>
          <w:p w14:paraId="6DB971FC" w14:textId="77777777" w:rsidR="00681D00" w:rsidRPr="001F3898" w:rsidRDefault="00FD278B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hyperlink r:id="rId22" w:history="1">
              <w:r w:rsidR="00681D00" w:rsidRPr="001F3898">
                <w:rPr>
                  <w:rStyle w:val="Hyperlink"/>
                  <w:rFonts w:ascii="PT Sans" w:hAnsi="PT Sans"/>
                </w:rPr>
                <w:t>https://science2017.globalchange.gov/chapter/executive-summary/</w:t>
              </w:r>
            </w:hyperlink>
            <w:r w:rsidR="00681D00" w:rsidRPr="001F3898">
              <w:rPr>
                <w:rFonts w:ascii="PT Sans" w:hAnsi="PT Sans"/>
              </w:rPr>
              <w:t xml:space="preserve"> (Figure1)</w:t>
            </w:r>
          </w:p>
          <w:p w14:paraId="7E56B3D3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5F3D996A" w14:textId="11BBFF5D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6</w:t>
            </w:r>
            <w:r w:rsidR="00534CE9">
              <w:rPr>
                <w:rFonts w:ascii="PT Sans" w:hAnsi="PT Sans"/>
              </w:rPr>
              <w:t>1</w:t>
            </w:r>
          </w:p>
        </w:tc>
      </w:tr>
      <w:tr w:rsidR="00681D00" w:rsidRPr="001F3898" w14:paraId="04B685A4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246DAAD8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CO</w:t>
            </w:r>
            <w:r w:rsidRPr="001F3898">
              <w:rPr>
                <w:rFonts w:ascii="PT Sans" w:hAnsi="PT Sans"/>
                <w:vertAlign w:val="subscript"/>
              </w:rPr>
              <w:t>2</w:t>
            </w:r>
            <w:r w:rsidRPr="001F3898">
              <w:rPr>
                <w:rFonts w:ascii="PT Sans" w:hAnsi="PT Sans"/>
              </w:rPr>
              <w:t xml:space="preserve"> concentration in ppm</w:t>
            </w:r>
          </w:p>
          <w:p w14:paraId="1E3FF91C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3360" w:type="pct"/>
            <w:vAlign w:val="center"/>
          </w:tcPr>
          <w:p w14:paraId="17447C71" w14:textId="77777777" w:rsidR="00681D00" w:rsidRPr="001F3898" w:rsidRDefault="00FD278B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hyperlink r:id="rId23" w:history="1">
              <w:r w:rsidR="00681D00" w:rsidRPr="001F3898">
                <w:rPr>
                  <w:rStyle w:val="Hyperlink"/>
                  <w:rFonts w:ascii="PT Sans" w:hAnsi="PT Sans"/>
                </w:rPr>
                <w:t>https://climate.nasa.gov/vital-signs/carbon-dioxide/</w:t>
              </w:r>
            </w:hyperlink>
          </w:p>
          <w:p w14:paraId="3966C9A7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3752D3E6" w14:textId="40E1D48C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6</w:t>
            </w:r>
            <w:r w:rsidR="001E6A5F">
              <w:rPr>
                <w:rFonts w:ascii="PT Sans" w:hAnsi="PT Sans"/>
              </w:rPr>
              <w:t>3</w:t>
            </w:r>
          </w:p>
          <w:p w14:paraId="7F97FC49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</w:tr>
      <w:tr w:rsidR="00681D00" w:rsidRPr="001F3898" w14:paraId="668A5E81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6931A7A3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Artic Sea level extent</w:t>
            </w:r>
          </w:p>
          <w:p w14:paraId="30F907DC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3360" w:type="pct"/>
            <w:vAlign w:val="center"/>
          </w:tcPr>
          <w:p w14:paraId="5CAF4F1F" w14:textId="77777777" w:rsidR="00681D00" w:rsidRPr="001F3898" w:rsidRDefault="00FD278B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hyperlink r:id="rId24" w:history="1">
              <w:r w:rsidR="00681D00" w:rsidRPr="001F3898">
                <w:rPr>
                  <w:rStyle w:val="Hyperlink"/>
                  <w:rFonts w:ascii="PT Sans" w:hAnsi="PT Sans"/>
                </w:rPr>
                <w:t>https://climate.nasa.gov/vital-signs/arctic-sea-ice/</w:t>
              </w:r>
            </w:hyperlink>
          </w:p>
          <w:p w14:paraId="4C7B4E0C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316E10E1" w14:textId="57C998DC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6</w:t>
            </w:r>
            <w:r w:rsidR="000B014C">
              <w:rPr>
                <w:rFonts w:ascii="PT Sans" w:hAnsi="PT Sans"/>
              </w:rPr>
              <w:t>4</w:t>
            </w:r>
          </w:p>
        </w:tc>
      </w:tr>
      <w:tr w:rsidR="00681D00" w:rsidRPr="001F3898" w14:paraId="0A30095F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655861BD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Sea level rise</w:t>
            </w:r>
          </w:p>
          <w:p w14:paraId="0AAA7890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3360" w:type="pct"/>
            <w:vAlign w:val="center"/>
          </w:tcPr>
          <w:p w14:paraId="48DFEB2D" w14:textId="77777777" w:rsidR="00681D00" w:rsidRPr="001F3898" w:rsidRDefault="00FD278B" w:rsidP="0089586D">
            <w:pPr>
              <w:tabs>
                <w:tab w:val="left" w:pos="6600"/>
              </w:tabs>
              <w:rPr>
                <w:rFonts w:ascii="PT Sans" w:hAnsi="PT Sans"/>
                <w:u w:val="single"/>
              </w:rPr>
            </w:pPr>
            <w:hyperlink r:id="rId25" w:history="1">
              <w:r w:rsidR="00681D00" w:rsidRPr="001F3898">
                <w:rPr>
                  <w:rStyle w:val="Hyperlink"/>
                  <w:rFonts w:ascii="PT Sans" w:hAnsi="PT Sans"/>
                </w:rPr>
                <w:t>https://climate.nasa.gov/vital-signs/sea-level/</w:t>
              </w:r>
            </w:hyperlink>
          </w:p>
          <w:p w14:paraId="514E0665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395843DB" w14:textId="71AE9703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>6</w:t>
            </w:r>
            <w:r w:rsidR="000B014C">
              <w:rPr>
                <w:rFonts w:ascii="PT Sans" w:hAnsi="PT Sans"/>
              </w:rPr>
              <w:t>5</w:t>
            </w:r>
          </w:p>
        </w:tc>
      </w:tr>
      <w:tr w:rsidR="00681D00" w:rsidRPr="001F3898" w14:paraId="6486250D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709C52B7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 w:rsidRPr="001F3898">
              <w:rPr>
                <w:rFonts w:ascii="PT Sans" w:hAnsi="PT Sans"/>
              </w:rPr>
              <w:t xml:space="preserve">Future predictions </w:t>
            </w:r>
          </w:p>
        </w:tc>
        <w:tc>
          <w:tcPr>
            <w:tcW w:w="3360" w:type="pct"/>
            <w:vAlign w:val="center"/>
          </w:tcPr>
          <w:p w14:paraId="381E2E24" w14:textId="77777777" w:rsidR="00681D00" w:rsidRPr="001F3898" w:rsidRDefault="00FD278B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hyperlink r:id="rId26" w:history="1">
              <w:r w:rsidR="00681D00" w:rsidRPr="001F3898">
                <w:rPr>
                  <w:rStyle w:val="Hyperlink"/>
                  <w:rFonts w:ascii="PT Sans" w:hAnsi="PT Sans"/>
                </w:rPr>
                <w:t>https://www.downtoearth.org.in/blog/climate-change/ipcc-climate-report-profound-changes-are-underway-in-earth-s-oceans-and-ice-a-lead-author-explains-what-the-warnings-mean-78382</w:t>
              </w:r>
            </w:hyperlink>
          </w:p>
          <w:p w14:paraId="78DCF810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</w:tc>
        <w:tc>
          <w:tcPr>
            <w:tcW w:w="662" w:type="pct"/>
            <w:vAlign w:val="center"/>
          </w:tcPr>
          <w:p w14:paraId="5025679C" w14:textId="77777777" w:rsidR="00681D00" w:rsidRPr="001F3898" w:rsidRDefault="00681D00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</w:p>
          <w:p w14:paraId="3E0BC4B5" w14:textId="0220B089" w:rsidR="00681D00" w:rsidRPr="001F3898" w:rsidRDefault="003A609B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>
              <w:rPr>
                <w:rFonts w:ascii="PT Sans" w:hAnsi="PT Sans"/>
              </w:rPr>
              <w:t>66</w:t>
            </w:r>
          </w:p>
        </w:tc>
      </w:tr>
      <w:tr w:rsidR="00423CFC" w:rsidRPr="001F3898" w14:paraId="37DB5C6A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5AB9D615" w14:textId="1DD48B03" w:rsidR="00423CFC" w:rsidRPr="001F3898" w:rsidRDefault="00423CFC" w:rsidP="0089586D">
            <w:pPr>
              <w:tabs>
                <w:tab w:val="left" w:pos="6600"/>
              </w:tabs>
              <w:rPr>
                <w:rFonts w:ascii="PT Sans" w:hAnsi="PT Sans"/>
                <w:lang w:val="en-US"/>
              </w:rPr>
            </w:pPr>
            <w:r w:rsidRPr="00423CFC">
              <w:rPr>
                <w:rFonts w:ascii="PT Sans" w:hAnsi="PT Sans"/>
                <w:lang w:val="en-US"/>
              </w:rPr>
              <w:t>Climate Change 2022: Impacts, Adaptation &amp; Vulnerability</w:t>
            </w:r>
          </w:p>
        </w:tc>
        <w:tc>
          <w:tcPr>
            <w:tcW w:w="3360" w:type="pct"/>
            <w:vAlign w:val="center"/>
          </w:tcPr>
          <w:p w14:paraId="37CCE2D7" w14:textId="7DE2D2D0" w:rsidR="00423CFC" w:rsidRDefault="00423CFC" w:rsidP="0089586D">
            <w:pPr>
              <w:tabs>
                <w:tab w:val="left" w:pos="6600"/>
              </w:tabs>
            </w:pPr>
            <w:hyperlink r:id="rId27" w:history="1">
              <w:r w:rsidRPr="008F320C">
                <w:rPr>
                  <w:rStyle w:val="Hyperlink"/>
                </w:rPr>
                <w:t>https://www.youtube.com/watch?v=SDRxfuEvqGg&amp;t=23s</w:t>
              </w:r>
            </w:hyperlink>
          </w:p>
          <w:p w14:paraId="2656CAF5" w14:textId="6870507E" w:rsidR="00423CFC" w:rsidRDefault="00423CFC" w:rsidP="0089586D">
            <w:pPr>
              <w:tabs>
                <w:tab w:val="left" w:pos="6600"/>
              </w:tabs>
            </w:pPr>
          </w:p>
        </w:tc>
        <w:tc>
          <w:tcPr>
            <w:tcW w:w="662" w:type="pct"/>
            <w:vAlign w:val="center"/>
          </w:tcPr>
          <w:p w14:paraId="6AB4DEFC" w14:textId="3FAE1D3C" w:rsidR="00423CFC" w:rsidRPr="001F3898" w:rsidRDefault="00423CFC" w:rsidP="0089586D">
            <w:pPr>
              <w:tabs>
                <w:tab w:val="left" w:pos="6600"/>
              </w:tabs>
              <w:rPr>
                <w:rFonts w:ascii="PT Sans" w:hAnsi="PT Sans"/>
              </w:rPr>
            </w:pPr>
            <w:r>
              <w:rPr>
                <w:rFonts w:ascii="PT Sans" w:hAnsi="PT Sans"/>
              </w:rPr>
              <w:t>72</w:t>
            </w:r>
          </w:p>
        </w:tc>
      </w:tr>
      <w:tr w:rsidR="009523A8" w:rsidRPr="001F3898" w14:paraId="1C7AE6EC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02C8E251" w14:textId="531DCFED" w:rsidR="009523A8" w:rsidRPr="00423CFC" w:rsidRDefault="009523A8" w:rsidP="009523A8">
            <w:pPr>
              <w:tabs>
                <w:tab w:val="left" w:pos="6600"/>
              </w:tabs>
              <w:rPr>
                <w:rFonts w:ascii="PT Sans" w:hAnsi="PT Sans"/>
                <w:lang w:val="en-US"/>
              </w:rPr>
            </w:pPr>
            <w:r w:rsidRPr="001F3898">
              <w:rPr>
                <w:rFonts w:ascii="PT Sans" w:hAnsi="PT Sans"/>
                <w:lang w:val="en-US"/>
              </w:rPr>
              <w:t>Climate change: IPCC report is 'code red for humanity'</w:t>
            </w:r>
          </w:p>
        </w:tc>
        <w:tc>
          <w:tcPr>
            <w:tcW w:w="3360" w:type="pct"/>
            <w:vAlign w:val="center"/>
          </w:tcPr>
          <w:p w14:paraId="39BE8FE3" w14:textId="77777777" w:rsidR="009523A8" w:rsidRPr="001F3898" w:rsidRDefault="009523A8" w:rsidP="009523A8">
            <w:pPr>
              <w:tabs>
                <w:tab w:val="left" w:pos="6600"/>
              </w:tabs>
              <w:rPr>
                <w:rFonts w:ascii="PT Sans" w:hAnsi="PT Sans"/>
              </w:rPr>
            </w:pPr>
            <w:hyperlink r:id="rId28" w:history="1">
              <w:r w:rsidRPr="001F3898">
                <w:rPr>
                  <w:rStyle w:val="Hyperlink"/>
                  <w:rFonts w:ascii="PT Sans" w:hAnsi="PT Sans"/>
                </w:rPr>
                <w:t>https://www.bbc.com/news/science-environment-58130705</w:t>
              </w:r>
            </w:hyperlink>
          </w:p>
          <w:p w14:paraId="6F9EF758" w14:textId="77777777" w:rsidR="009523A8" w:rsidRDefault="009523A8" w:rsidP="009523A8">
            <w:pPr>
              <w:tabs>
                <w:tab w:val="left" w:pos="6600"/>
              </w:tabs>
            </w:pPr>
          </w:p>
        </w:tc>
        <w:tc>
          <w:tcPr>
            <w:tcW w:w="662" w:type="pct"/>
            <w:vAlign w:val="center"/>
          </w:tcPr>
          <w:p w14:paraId="5EA2DAAB" w14:textId="77777777" w:rsidR="009523A8" w:rsidRPr="001F3898" w:rsidRDefault="009523A8" w:rsidP="009523A8">
            <w:pPr>
              <w:tabs>
                <w:tab w:val="left" w:pos="6600"/>
              </w:tabs>
              <w:rPr>
                <w:rFonts w:ascii="PT Sans" w:hAnsi="PT Sans"/>
              </w:rPr>
            </w:pPr>
          </w:p>
          <w:p w14:paraId="4083D478" w14:textId="2789DA58" w:rsidR="009523A8" w:rsidRDefault="009523A8" w:rsidP="009523A8">
            <w:pPr>
              <w:tabs>
                <w:tab w:val="left" w:pos="6600"/>
              </w:tabs>
              <w:rPr>
                <w:rFonts w:ascii="PT Sans" w:hAnsi="PT Sans"/>
              </w:rPr>
            </w:pPr>
            <w:r>
              <w:rPr>
                <w:rFonts w:ascii="PT Sans" w:hAnsi="PT Sans"/>
              </w:rPr>
              <w:t>75</w:t>
            </w:r>
          </w:p>
        </w:tc>
      </w:tr>
      <w:tr w:rsidR="009523A8" w:rsidRPr="001F3898" w14:paraId="5477112B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24236A78" w14:textId="01E531EF" w:rsidR="009523A8" w:rsidRPr="00423CFC" w:rsidRDefault="009523A8" w:rsidP="009523A8">
            <w:pPr>
              <w:tabs>
                <w:tab w:val="left" w:pos="6600"/>
              </w:tabs>
              <w:rPr>
                <w:rFonts w:ascii="PT Sans" w:hAnsi="PT Sans"/>
                <w:lang w:val="en-US"/>
              </w:rPr>
            </w:pPr>
            <w:r w:rsidRPr="001F3898">
              <w:rPr>
                <w:rFonts w:ascii="PT Sans" w:hAnsi="PT Sans"/>
                <w:lang w:val="en-US"/>
              </w:rPr>
              <w:t xml:space="preserve">Climate processes definition </w:t>
            </w:r>
          </w:p>
        </w:tc>
        <w:tc>
          <w:tcPr>
            <w:tcW w:w="3360" w:type="pct"/>
            <w:vAlign w:val="center"/>
          </w:tcPr>
          <w:p w14:paraId="7DB83C9B" w14:textId="50B95DE3" w:rsidR="009523A8" w:rsidRDefault="009523A8" w:rsidP="009523A8">
            <w:pPr>
              <w:tabs>
                <w:tab w:val="left" w:pos="6600"/>
              </w:tabs>
            </w:pPr>
            <w:hyperlink r:id="rId29" w:history="1">
              <w:r w:rsidRPr="001F3898">
                <w:rPr>
                  <w:rStyle w:val="Hyperlink"/>
                  <w:rFonts w:ascii="PT Sans" w:hAnsi="PT Sans"/>
                </w:rPr>
                <w:t>https://www.eol.ucar.edu/discovery/climate-process</w:t>
              </w:r>
            </w:hyperlink>
          </w:p>
        </w:tc>
        <w:tc>
          <w:tcPr>
            <w:tcW w:w="662" w:type="pct"/>
            <w:vAlign w:val="center"/>
          </w:tcPr>
          <w:p w14:paraId="7253B2EB" w14:textId="77777777" w:rsidR="009523A8" w:rsidRPr="001F3898" w:rsidRDefault="009523A8" w:rsidP="009523A8">
            <w:pPr>
              <w:tabs>
                <w:tab w:val="left" w:pos="6600"/>
              </w:tabs>
              <w:rPr>
                <w:rFonts w:ascii="PT Sans" w:hAnsi="PT Sans"/>
              </w:rPr>
            </w:pPr>
          </w:p>
          <w:p w14:paraId="1FF9FD4C" w14:textId="1003CFF8" w:rsidR="009523A8" w:rsidRDefault="009523A8" w:rsidP="009523A8">
            <w:pPr>
              <w:tabs>
                <w:tab w:val="left" w:pos="6600"/>
              </w:tabs>
              <w:rPr>
                <w:rFonts w:ascii="PT Sans" w:hAnsi="PT Sans"/>
              </w:rPr>
            </w:pPr>
            <w:r>
              <w:rPr>
                <w:rFonts w:ascii="PT Sans" w:hAnsi="PT Sans"/>
              </w:rPr>
              <w:t>76</w:t>
            </w:r>
          </w:p>
        </w:tc>
      </w:tr>
      <w:tr w:rsidR="00121727" w:rsidRPr="001F3898" w14:paraId="0A41DB08" w14:textId="77777777" w:rsidTr="0089586D">
        <w:trPr>
          <w:trHeight w:val="340"/>
        </w:trPr>
        <w:tc>
          <w:tcPr>
            <w:tcW w:w="978" w:type="pct"/>
            <w:vAlign w:val="center"/>
          </w:tcPr>
          <w:p w14:paraId="71DB3D97" w14:textId="06648B5C" w:rsidR="00121727" w:rsidRPr="001F3898" w:rsidRDefault="00121727" w:rsidP="009523A8">
            <w:pPr>
              <w:tabs>
                <w:tab w:val="left" w:pos="6600"/>
              </w:tabs>
              <w:rPr>
                <w:rFonts w:ascii="PT Sans" w:hAnsi="PT Sans"/>
                <w:lang w:val="en-US"/>
              </w:rPr>
            </w:pPr>
            <w:r>
              <w:rPr>
                <w:rFonts w:ascii="PT Sans" w:hAnsi="PT Sans"/>
                <w:lang w:val="en-US"/>
              </w:rPr>
              <w:t xml:space="preserve">Global warming potential </w:t>
            </w:r>
          </w:p>
        </w:tc>
        <w:tc>
          <w:tcPr>
            <w:tcW w:w="3360" w:type="pct"/>
            <w:vAlign w:val="center"/>
          </w:tcPr>
          <w:p w14:paraId="6ABB5F99" w14:textId="26991AA1" w:rsidR="00121727" w:rsidRDefault="00121727" w:rsidP="009523A8">
            <w:pPr>
              <w:tabs>
                <w:tab w:val="left" w:pos="6600"/>
              </w:tabs>
            </w:pPr>
            <w:hyperlink r:id="rId30" w:history="1">
              <w:r w:rsidRPr="00D14970">
                <w:rPr>
                  <w:rStyle w:val="Hyperlink"/>
                </w:rPr>
                <w:t>https://css.umich.edu/publications/factsheets/climate-change/greenhouse-gases-factsheet</w:t>
              </w:r>
            </w:hyperlink>
          </w:p>
          <w:p w14:paraId="02D6D141" w14:textId="43428A2B" w:rsidR="00121727" w:rsidRDefault="00121727" w:rsidP="009523A8">
            <w:pPr>
              <w:tabs>
                <w:tab w:val="left" w:pos="6600"/>
              </w:tabs>
            </w:pPr>
          </w:p>
        </w:tc>
        <w:tc>
          <w:tcPr>
            <w:tcW w:w="662" w:type="pct"/>
            <w:vAlign w:val="center"/>
          </w:tcPr>
          <w:p w14:paraId="062666C9" w14:textId="311CE36A" w:rsidR="00121727" w:rsidRPr="001F3898" w:rsidRDefault="00121727" w:rsidP="009523A8">
            <w:pPr>
              <w:tabs>
                <w:tab w:val="left" w:pos="6600"/>
              </w:tabs>
              <w:rPr>
                <w:rFonts w:ascii="PT Sans" w:hAnsi="PT Sans"/>
              </w:rPr>
            </w:pPr>
            <w:r>
              <w:rPr>
                <w:rFonts w:ascii="PT Sans" w:hAnsi="PT Sans"/>
              </w:rPr>
              <w:t>88</w:t>
            </w:r>
          </w:p>
        </w:tc>
      </w:tr>
    </w:tbl>
    <w:p w14:paraId="2DBC1200" w14:textId="77777777" w:rsidR="0026165E" w:rsidRDefault="0026165E"/>
    <w:sectPr w:rsidR="002616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jMwNjQxNjYysDBS0lEKTi0uzszPAykwrAUAdrbf4CwAAAA="/>
  </w:docVars>
  <w:rsids>
    <w:rsidRoot w:val="00681D00"/>
    <w:rsid w:val="0000007A"/>
    <w:rsid w:val="00050237"/>
    <w:rsid w:val="00063EDB"/>
    <w:rsid w:val="000B014C"/>
    <w:rsid w:val="00121727"/>
    <w:rsid w:val="001C22C2"/>
    <w:rsid w:val="001E6A5F"/>
    <w:rsid w:val="0025490B"/>
    <w:rsid w:val="0026165E"/>
    <w:rsid w:val="00286A1B"/>
    <w:rsid w:val="00291016"/>
    <w:rsid w:val="00372C0F"/>
    <w:rsid w:val="00391CB3"/>
    <w:rsid w:val="003A609B"/>
    <w:rsid w:val="0040084C"/>
    <w:rsid w:val="00423CFC"/>
    <w:rsid w:val="00446185"/>
    <w:rsid w:val="00534CE9"/>
    <w:rsid w:val="005652B7"/>
    <w:rsid w:val="0067793E"/>
    <w:rsid w:val="00681D00"/>
    <w:rsid w:val="006D506A"/>
    <w:rsid w:val="006E69A2"/>
    <w:rsid w:val="0089586D"/>
    <w:rsid w:val="008E616C"/>
    <w:rsid w:val="008E6E7E"/>
    <w:rsid w:val="009224F9"/>
    <w:rsid w:val="009523A8"/>
    <w:rsid w:val="009A2698"/>
    <w:rsid w:val="009E6AB8"/>
    <w:rsid w:val="00AA01B3"/>
    <w:rsid w:val="00AA0936"/>
    <w:rsid w:val="00B421B5"/>
    <w:rsid w:val="00CD69F5"/>
    <w:rsid w:val="00D22C20"/>
    <w:rsid w:val="00D40897"/>
    <w:rsid w:val="00D51FA7"/>
    <w:rsid w:val="00DB296B"/>
    <w:rsid w:val="00E537A9"/>
    <w:rsid w:val="00EA4B5E"/>
    <w:rsid w:val="00F04912"/>
    <w:rsid w:val="00F117D3"/>
    <w:rsid w:val="00F11C92"/>
    <w:rsid w:val="00F24D2A"/>
    <w:rsid w:val="00FD2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0ACC1"/>
  <w15:chartTrackingRefBased/>
  <w15:docId w15:val="{77EA92D0-D37A-45C5-9A95-6161E25AB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D0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D0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81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E6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74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nx.org/contents/F0Hv_Zza@45.1:2W5z7VQ7@5/The-IPAT-Equation" TargetMode="External"/><Relationship Id="rId13" Type="http://schemas.openxmlformats.org/officeDocument/2006/relationships/hyperlink" Target="https://data.oecd.org/pop/fertility-rates.htm#:~:text=The%20total%20fertility%20rate%20in,prevailing%20age%2Dspecific%20fertility%20rates" TargetMode="External"/><Relationship Id="rId18" Type="http://schemas.openxmlformats.org/officeDocument/2006/relationships/hyperlink" Target="https://ourworldindata.org/extinctions" TargetMode="External"/><Relationship Id="rId26" Type="http://schemas.openxmlformats.org/officeDocument/2006/relationships/hyperlink" Target="https://www.downtoearth.org.in/blog/climate-change/ipcc-climate-report-profound-changes-are-underway-in-earth-s-oceans-and-ice-a-lead-author-explains-what-the-warnings-mean-78382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chemedx.org/blog/ice-cores-stable-isotopes-climate-change-and-chemistry-part-2" TargetMode="External"/><Relationship Id="rId7" Type="http://schemas.openxmlformats.org/officeDocument/2006/relationships/hyperlink" Target="https://ohiostate.pressbooks.pub/sciencebites/chapter/the-mysterious-case-of-colony-collapse-disorder/#:~:text=Colony%20Collapse%20Disorder%20or%20CCD,multi%2Dbillion%20dollar%20food%20industry" TargetMode="External"/><Relationship Id="rId12" Type="http://schemas.openxmlformats.org/officeDocument/2006/relationships/hyperlink" Target="https://www.vedantu.com/physics/malthusian-theory-of-population" TargetMode="External"/><Relationship Id="rId17" Type="http://schemas.openxmlformats.org/officeDocument/2006/relationships/hyperlink" Target="https://www.investopedia.com/terms/t/tragedy-of-the-commons.asp" TargetMode="External"/><Relationship Id="rId25" Type="http://schemas.openxmlformats.org/officeDocument/2006/relationships/hyperlink" Target="https://climate.nasa.gov/vital-signs/sea-level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insee.fr/en/metadonnees/definition/c1230" TargetMode="External"/><Relationship Id="rId20" Type="http://schemas.openxmlformats.org/officeDocument/2006/relationships/hyperlink" Target="https://pages.uoregon.edu/rdorsey/geo334/O-isotopes.html" TargetMode="External"/><Relationship Id="rId29" Type="http://schemas.openxmlformats.org/officeDocument/2006/relationships/hyperlink" Target="https://www.eol.ucar.edu/discovery/climate-process" TargetMode="External"/><Relationship Id="rId1" Type="http://schemas.openxmlformats.org/officeDocument/2006/relationships/styles" Target="styles.xml"/><Relationship Id="rId6" Type="http://schemas.openxmlformats.org/officeDocument/2006/relationships/hyperlink" Target="https://optimizeias.com/limits-to-growth/#:~:text=Limit%20of%20growth%20theory%20says,limited%20resources%20available%20on%20earth" TargetMode="External"/><Relationship Id="rId11" Type="http://schemas.openxmlformats.org/officeDocument/2006/relationships/hyperlink" Target="https://courses.lumenlearning.com/boundless-biology/chapter/environmental-limits-to-population-growth/" TargetMode="External"/><Relationship Id="rId24" Type="http://schemas.openxmlformats.org/officeDocument/2006/relationships/hyperlink" Target="https://climate.nasa.gov/vital-signs/arctic-sea-ice/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circularecology.com/sustainability-and-sustainable-development.html" TargetMode="External"/><Relationship Id="rId15" Type="http://schemas.openxmlformats.org/officeDocument/2006/relationships/hyperlink" Target="https://www.un.org/en/global-issues/population#:~:text=The%20world%20population%20is%20projected,surrounding%20these%20latest%20population%20projections" TargetMode="External"/><Relationship Id="rId23" Type="http://schemas.openxmlformats.org/officeDocument/2006/relationships/hyperlink" Target="https://climate.nasa.gov/vital-signs/carbon-dioxide/" TargetMode="External"/><Relationship Id="rId28" Type="http://schemas.openxmlformats.org/officeDocument/2006/relationships/hyperlink" Target="https://www.bbc.com/news/science-environment-58130705" TargetMode="External"/><Relationship Id="rId10" Type="http://schemas.openxmlformats.org/officeDocument/2006/relationships/hyperlink" Target="http://graduate.cees.wfu.edu/magazine/remarkable-networks-survival-of-the-fittest-community" TargetMode="External"/><Relationship Id="rId19" Type="http://schemas.openxmlformats.org/officeDocument/2006/relationships/hyperlink" Target="https://climate.ncsu.edu/learn/weather-vs-climate-whats-the-difference/" TargetMode="External"/><Relationship Id="rId31" Type="http://schemas.openxmlformats.org/officeDocument/2006/relationships/fontTable" Target="fontTable.xml"/><Relationship Id="rId4" Type="http://schemas.openxmlformats.org/officeDocument/2006/relationships/hyperlink" Target="https://cnx.org/contents/F0Hv_Zza@45.1:mF42kFDQ@7/What-is-Sustainability" TargetMode="External"/><Relationship Id="rId9" Type="http://schemas.openxmlformats.org/officeDocument/2006/relationships/hyperlink" Target="https://www.investopedia.com/terms/g/growth-curve.asp" TargetMode="External"/><Relationship Id="rId14" Type="http://schemas.openxmlformats.org/officeDocument/2006/relationships/hyperlink" Target="https://geographyfieldwork.com/DemographicTransition.htm" TargetMode="External"/><Relationship Id="rId22" Type="http://schemas.openxmlformats.org/officeDocument/2006/relationships/hyperlink" Target="https://science2017.globalchange.gov/chapter/executive-summary/" TargetMode="External"/><Relationship Id="rId27" Type="http://schemas.openxmlformats.org/officeDocument/2006/relationships/hyperlink" Target="https://www.youtube.com/watch?v=SDRxfuEvqGg&amp;t=23s" TargetMode="External"/><Relationship Id="rId30" Type="http://schemas.openxmlformats.org/officeDocument/2006/relationships/hyperlink" Target="https://css.umich.edu/publications/factsheets/climate-change/greenhouse-gases-factshe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58</Words>
  <Characters>489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DHARSHINI B</dc:creator>
  <cp:keywords/>
  <dc:description/>
  <cp:lastModifiedBy>PRIYADHARSHINI B</cp:lastModifiedBy>
  <cp:revision>2</cp:revision>
  <dcterms:created xsi:type="dcterms:W3CDTF">2023-02-01T06:58:00Z</dcterms:created>
  <dcterms:modified xsi:type="dcterms:W3CDTF">2023-02-01T06:58:00Z</dcterms:modified>
</cp:coreProperties>
</file>